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4f0cc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2502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de5db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9Z</dcterms:created>
  <dcterms:modified xsi:type="dcterms:W3CDTF">2016-09-13T06:57:59Z</dcterms:modified>
</cp:coreProperties>
</file>